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38950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2438951" wp14:editId="62438952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3895F" w14:textId="77777777" w:rsidR="00512286" w:rsidRPr="00B311CF" w:rsidRDefault="00512286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438960" w14:textId="77777777" w:rsidR="00BE13CD" w:rsidRPr="00B311CF" w:rsidRDefault="00BE13CD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2438961" w14:textId="77777777" w:rsidR="00BE13CD" w:rsidRPr="00B311CF" w:rsidRDefault="00BE13CD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438962" w14:textId="77777777" w:rsidR="00BE13CD" w:rsidRPr="00B311CF" w:rsidRDefault="00BE13CD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2438963" w14:textId="77777777" w:rsidR="00BE13CD" w:rsidRPr="00B311CF" w:rsidRDefault="00BE13CD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438964" w14:textId="77777777" w:rsidR="00BE13CD" w:rsidRPr="00B311CF" w:rsidRDefault="00BE13CD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396B43E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 Cook</w:t>
                            </w:r>
                            <w:r w:rsidRPr="00B311CF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 [XXXYYYY organization]. My …… years of working in the same position at [XXXXYYY organization] match well with the specifications required for this job.</w:t>
                            </w:r>
                          </w:p>
                          <w:p w14:paraId="178D79AE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981C2CE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, educational qualifications and passion for cooking and experimenting with cooking - I am sure to deliver positive outcomes as per your organization's needs. My experience in the role helped me understand various procedures and guidelines surrounding the field like –</w:t>
                            </w:r>
                          </w:p>
                          <w:p w14:paraId="34277964" w14:textId="77777777" w:rsid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8B325AD" w14:textId="097520FD" w:rsidR="00B311CF" w:rsidRPr="00B311CF" w:rsidRDefault="00B311CF" w:rsidP="00B311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anitation procedur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BB9294D" w14:textId="44D5A0AA" w:rsidR="00B311CF" w:rsidRPr="00B311CF" w:rsidRDefault="00B311CF" w:rsidP="00B311C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oking methods and procedures like grilling, broiling, baking, etc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9724570" w14:textId="46B8E13F" w:rsidR="00B311CF" w:rsidRPr="00B311CF" w:rsidRDefault="00B311CF" w:rsidP="00B311C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sing Bakewar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FDECB0E" w14:textId="26B3EE89" w:rsidR="00B311CF" w:rsidRPr="00B311CF" w:rsidRDefault="00B311CF" w:rsidP="00B311C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hecking the stock and placing the ord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120AB2F" w14:textId="345BE7BA" w:rsidR="00B311CF" w:rsidRPr="00B311CF" w:rsidRDefault="00B311CF" w:rsidP="00B311CF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hecking ingredients qualit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D53EE69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7EDFECD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5054AAFB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B3034FA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636D33D5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F6A6A7D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0841DC4" w14:textId="77777777" w:rsidR="00B311CF" w:rsidRPr="00B311CF" w:rsidRDefault="00B311CF" w:rsidP="00B311C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311C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2438972" w14:textId="77777777" w:rsidR="002616A5" w:rsidRPr="00B311CF" w:rsidRDefault="002616A5" w:rsidP="00B311C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438973" w14:textId="77777777" w:rsidR="00960669" w:rsidRPr="00B311CF" w:rsidRDefault="00960669" w:rsidP="00B311CF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4389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6243895F" w14:textId="77777777" w:rsidR="00512286" w:rsidRPr="00B311CF" w:rsidRDefault="00512286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438960" w14:textId="77777777" w:rsidR="00BE13CD" w:rsidRPr="00B311CF" w:rsidRDefault="00BE13CD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2438961" w14:textId="77777777" w:rsidR="00BE13CD" w:rsidRPr="00B311CF" w:rsidRDefault="00BE13CD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438962" w14:textId="77777777" w:rsidR="00BE13CD" w:rsidRPr="00B311CF" w:rsidRDefault="00BE13CD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2438963" w14:textId="77777777" w:rsidR="00BE13CD" w:rsidRPr="00B311CF" w:rsidRDefault="00BE13CD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438964" w14:textId="77777777" w:rsidR="00BE13CD" w:rsidRPr="00B311CF" w:rsidRDefault="00BE13CD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396B43E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 Cook</w:t>
                      </w:r>
                      <w:r w:rsidRPr="00B311CF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 [XXXYYYY organization]. My …… years of working in the same position at [XXXXYYY organization] match well with the specifications required for this job.</w:t>
                      </w:r>
                    </w:p>
                    <w:p w14:paraId="178D79AE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981C2CE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, educational qualifications and passion for cooking and experimenting with cooking - I am sure to deliver positive outcomes as per your organization's needs. My experience in the role helped me understand various procedures and guidelines surrounding the field like –</w:t>
                      </w:r>
                    </w:p>
                    <w:p w14:paraId="34277964" w14:textId="77777777" w:rsid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8B325AD" w14:textId="097520FD" w:rsidR="00B311CF" w:rsidRPr="00B311CF" w:rsidRDefault="00B311CF" w:rsidP="00B311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anitation procedur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BB9294D" w14:textId="44D5A0AA" w:rsidR="00B311CF" w:rsidRPr="00B311CF" w:rsidRDefault="00B311CF" w:rsidP="00B311C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oking methods and procedures like grilling, broiling, baking, etc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9724570" w14:textId="46B8E13F" w:rsidR="00B311CF" w:rsidRPr="00B311CF" w:rsidRDefault="00B311CF" w:rsidP="00B311C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sing Bakewar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FDECB0E" w14:textId="26B3EE89" w:rsidR="00B311CF" w:rsidRPr="00B311CF" w:rsidRDefault="00B311CF" w:rsidP="00B311C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hecking the stock and placing the ord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120AB2F" w14:textId="345BE7BA" w:rsidR="00B311CF" w:rsidRPr="00B311CF" w:rsidRDefault="00B311CF" w:rsidP="00B311CF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hecking ingredients qualit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D53EE69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7EDFECD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5054AAFB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B3034FA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636D33D5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F6A6A7D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60841DC4" w14:textId="77777777" w:rsidR="00B311CF" w:rsidRPr="00B311CF" w:rsidRDefault="00B311CF" w:rsidP="00B311C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311C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2438972" w14:textId="77777777" w:rsidR="002616A5" w:rsidRPr="00B311CF" w:rsidRDefault="002616A5" w:rsidP="00B311C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438973" w14:textId="77777777" w:rsidR="00960669" w:rsidRPr="00B311CF" w:rsidRDefault="00960669" w:rsidP="00B311CF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438953" wp14:editId="62438954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43897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2438975" w14:textId="14289864" w:rsidR="00BE13CD" w:rsidRPr="00B311CF" w:rsidRDefault="00B311CF" w:rsidP="00B311CF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 xml:space="preserve">                   </w:t>
                            </w:r>
                            <w:r w:rsidRPr="00B311CF"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  <w:t>C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38953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6243897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2438975" w14:textId="14289864" w:rsidR="00BE13CD" w:rsidRPr="00B311CF" w:rsidRDefault="00B311CF" w:rsidP="00B311CF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 xml:space="preserve">                   </w:t>
                      </w:r>
                      <w:r w:rsidRPr="00B311CF"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  <w:t>Cook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62438955" wp14:editId="62438956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38959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6243895A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895B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243895D" wp14:editId="6243895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243895C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38957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62438958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D44"/>
    <w:multiLevelType w:val="multilevel"/>
    <w:tmpl w:val="750A6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677129"/>
    <w:multiLevelType w:val="hybridMultilevel"/>
    <w:tmpl w:val="21FE55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311C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38950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311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 Cover Letter Sample</dc:title>
  <dc:subject>Create your Cover Letter using Free Cook Cover Letter Sample Template</dc:subject>
  <dc:creator>QwikResume.com</dc:creator>
  <cp:keywords/>
  <dc:description/>
  <dcterms:created xsi:type="dcterms:W3CDTF">2021-10-27T06:42:00Z</dcterms:created>
  <dcterms:modified xsi:type="dcterms:W3CDTF">2021-10-27T06:42:00Z</dcterms:modified>
  <cp:category>Hospitalit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